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a1d9f78</w:t>
        </w:r>
      </w:hyperlink>
      <w:r>
        <w:t xml:space="preserve"> </w:t>
      </w:r>
      <w:r>
        <w:t xml:space="preserve">on September 21,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w:t>
      </w:r>
      <w:r>
        <w:t xml:space="preserve">d</w:t>
      </w:r>
      <w:r>
        <w:t xml:space="preserve">,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₂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22">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999.999999999999"/>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27"/>
        <w:gridCol w:w="1624"/>
        <w:gridCol w:w="1319"/>
        <w:gridCol w:w="609"/>
        <w:gridCol w:w="2538"/>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hyperlink r:id="rId125">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hyperlink r:id="rId127">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hyperlink r:id="rId129">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hyperlink r:id="rId131">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pPr>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hyperlink r:id="rId132">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hyperlink r:id="rId135">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hyperlink r:id="rId136">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hyperlink r:id="rId138">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39">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hyperlink r:id="rId142">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hyperlink r:id="rId147">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hyperlink r:id="rId149">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hyperlink r:id="rId151">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52">
              <w:r>
                <w:rPr>
                  <w:rStyle w:val="Hyperlink"/>
                </w:rPr>
                <w:t xml:space="preserve">CC BY-NC-SA 3.0</w:t>
              </w:r>
            </w:hyperlink>
          </w:p>
        </w:tc>
        <w:tc>
          <w:p>
            <w:pPr>
              <w:pStyle w:val="Compact"/>
              <w:jc w:val="left"/>
            </w:pPr>
            <w:r>
              <w:t xml:space="preserve">2</w:t>
            </w:r>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hyperlink r:id="rId153">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pPr>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pPr>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pPr>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pPr>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pPr>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3"/>
      </w:pPr>
      <w:bookmarkStart w:id="185" w:name="software-data-availability"/>
      <w:bookmarkEnd w:id="185"/>
      <w:r>
        <w:t xml:space="preserve">Software &amp; data availability</w:t>
      </w:r>
    </w:p>
    <w:p>
      <w:pPr>
        <w:pStyle w:val="FirstParagraph"/>
      </w:pPr>
      <w:r>
        <w:t xml:space="preserve">All software and datasets from Project Rephetio are publicly available on</w:t>
      </w:r>
      <w:r>
        <w:t xml:space="preserve"> </w:t>
      </w:r>
      <w:hyperlink r:id="rId186">
        <w:r>
          <w:rPr>
            <w:rStyle w:val="Hyperlink"/>
          </w:rPr>
          <w:t xml:space="preserve">GitHub</w:t>
        </w:r>
      </w:hyperlink>
      <w:r>
        <w:t xml:space="preserve">,</w:t>
      </w:r>
      <w:r>
        <w:t xml:space="preserve"> </w:t>
      </w:r>
      <w:hyperlink r:id="rId187">
        <w:r>
          <w:rPr>
            <w:rStyle w:val="Hyperlink"/>
          </w:rPr>
          <w:t xml:space="preserve">Zenodo</w:t>
        </w:r>
      </w:hyperlink>
      <w:r>
        <w:t xml:space="preserve">, or</w:t>
      </w:r>
      <w:r>
        <w:t xml:space="preserve"> </w:t>
      </w:r>
      <w:hyperlink r:id="rId188">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77">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89" w:name="acknowledgements"/>
      <w:bookmarkEnd w:id="189"/>
      <w:r>
        <w:t xml:space="preserve">Acknowledgements</w:t>
      </w:r>
    </w:p>
    <w:p>
      <w:pPr>
        <w:pStyle w:val="FirstParagraph"/>
      </w:pPr>
      <w:r>
        <w:t xml:space="preserve">We are immensely grateful to our</w:t>
      </w:r>
      <w:r>
        <w:t xml:space="preserve"> </w:t>
      </w:r>
      <w:hyperlink r:id="rId190">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91" w:name="references"/>
      <w:bookmarkEnd w:id="191"/>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92">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93">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4">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5">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6">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7">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8">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9">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00">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01">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02">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03">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4">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5">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6">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7">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8">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9">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10">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11">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12">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13">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4">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5">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6">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7">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8">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9">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20">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21">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22">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23">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4">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5">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6">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7">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8">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9">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30">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31">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32">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33">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4">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5">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6">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7">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8">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9">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40">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41">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42">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43">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4">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5">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6">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7">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8">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9">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50">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51">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52">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53">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4">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5">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6">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7">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8">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9">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60">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61">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62">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63">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4">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5">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6">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7">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8">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9">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70">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71">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72">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73">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4">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5">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6">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7">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8">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9">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80">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81">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82">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83">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4">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5">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6">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7">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8">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9">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90">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91">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92">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93">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4">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5">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6">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7">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8">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9">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300">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301">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302">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303">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4">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5">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6">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7">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8">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9">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10">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11">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12">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13">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4">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5">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6">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7">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8">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9">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20">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21">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22">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23">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4">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5">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6">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7">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8">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9">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30">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31">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32">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33">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4">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5">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6">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7">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8">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9">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40">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41">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42">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43">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4">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5">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6">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7">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8">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9">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50">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51">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52">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53">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4">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D. Azad, Mohamad O. Hadied, Shuaib Raza, Benjamin Abhishek Rayikanti, Bin Chen, … Atul J. Butte</w:t>
      </w:r>
      <w:r>
        <w:br w:type="textWrapping"/>
      </w:r>
      <w:r>
        <w:rPr>
          <w:i/>
        </w:rPr>
        <w:t xml:space="preserve">Scientific Data</w:t>
      </w:r>
      <w:r>
        <w:t xml:space="preserve"> </w:t>
      </w:r>
      <w:r>
        <w:t xml:space="preserve">(2017-09-19)</w:t>
      </w:r>
      <w:r>
        <w:t xml:space="preserve"> </w:t>
      </w:r>
      <w:hyperlink r:id="rId355">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6">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7">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8">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60">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61">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62">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63">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4">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5">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6">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7">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8">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9">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70">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71">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72">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73">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4">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5">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6">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7">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8">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9">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80">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81">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82">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83">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4">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5">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7">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8">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9">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90">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91">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92">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93">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4">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5">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6">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7">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8">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9">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400">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401">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402">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403">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4">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5">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6">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7">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8">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9">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10">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11">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12">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13">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4">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5">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6">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7">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8">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9">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20">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21">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22">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23">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4">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5">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6">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7">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8">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9">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30">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31">
        <w:r>
          <w:rPr>
            <w:rStyle w:val="Hyperlink"/>
          </w:rPr>
          <w:t xml:space="preserve">https://doi.org/10.15363/thinklab.a7</w:t>
        </w:r>
      </w:hyperlink>
    </w:p>
    <w:p>
      <w:pPr>
        <w:pStyle w:val="BodyText"/>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432">
        <w:r>
          <w:rPr>
            <w:rStyle w:val="Hyperlink"/>
          </w:rPr>
          <w:t xml:space="preserve">https://doi.org/10.6084/m9.figshare.c.2861359.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ccf2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79ee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a1d9f787decd4af7edbfe918ffa58f3c33c3cea2"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a1d9f787decd4af7edbfe918ffa58f3c33c3cea2"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21T14:35:22Z</dcterms:created>
  <dcterms:modified xsi:type="dcterms:W3CDTF">2017-09-21T14:35:22Z</dcterms:modified>
</cp:coreProperties>
</file>